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94A52" w14:textId="107BA7B0" w:rsidR="002E4335" w:rsidRDefault="006476BD" w:rsidP="00C14860">
      <w:pPr>
        <w:tabs>
          <w:tab w:val="left" w:pos="285"/>
          <w:tab w:val="right" w:pos="9743"/>
        </w:tabs>
        <w:jc w:val="center"/>
        <w:rPr>
          <w:b/>
        </w:rPr>
      </w:pPr>
      <w:r w:rsidRPr="00165502">
        <w:rPr>
          <w:b/>
        </w:rPr>
        <w:t xml:space="preserve">MUĞLA SITKI KOÇMAN </w:t>
      </w:r>
      <w:r w:rsidR="002E4335" w:rsidRPr="00165502">
        <w:rPr>
          <w:b/>
        </w:rPr>
        <w:t>ÜNİVERSİTESİ</w:t>
      </w:r>
    </w:p>
    <w:p w14:paraId="40B00BC2" w14:textId="714B9237" w:rsidR="00AD2D9D" w:rsidRDefault="00AD2D9D" w:rsidP="00C14860">
      <w:pPr>
        <w:tabs>
          <w:tab w:val="left" w:pos="285"/>
          <w:tab w:val="right" w:pos="9743"/>
        </w:tabs>
        <w:jc w:val="center"/>
        <w:rPr>
          <w:b/>
        </w:rPr>
      </w:pPr>
      <w:r>
        <w:rPr>
          <w:b/>
        </w:rPr>
        <w:t>ULUSLAR</w:t>
      </w:r>
      <w:r w:rsidR="003B7102">
        <w:rPr>
          <w:b/>
        </w:rPr>
        <w:t>A</w:t>
      </w:r>
      <w:r>
        <w:rPr>
          <w:b/>
        </w:rPr>
        <w:t>RASI İLİŞKİLER KOORDİNATÖRLÜĞÜ</w:t>
      </w:r>
    </w:p>
    <w:p w14:paraId="3721A3AD" w14:textId="5664D884" w:rsidR="00AD2D9D" w:rsidRDefault="00AD2D9D" w:rsidP="00C14860">
      <w:pPr>
        <w:tabs>
          <w:tab w:val="left" w:pos="285"/>
          <w:tab w:val="right" w:pos="9743"/>
        </w:tabs>
        <w:jc w:val="center"/>
        <w:rPr>
          <w:b/>
        </w:rPr>
      </w:pPr>
      <w:r>
        <w:rPr>
          <w:b/>
        </w:rPr>
        <w:t>ERASMUS+ OFİSİ</w:t>
      </w:r>
      <w:r w:rsidR="003B7102">
        <w:rPr>
          <w:b/>
        </w:rPr>
        <w:t>NE</w:t>
      </w:r>
    </w:p>
    <w:p w14:paraId="0658817F" w14:textId="77777777" w:rsidR="00421D1B" w:rsidRPr="00165502" w:rsidRDefault="00421D1B" w:rsidP="00C14860">
      <w:pPr>
        <w:tabs>
          <w:tab w:val="left" w:pos="285"/>
          <w:tab w:val="right" w:pos="9743"/>
        </w:tabs>
        <w:jc w:val="center"/>
        <w:rPr>
          <w:b/>
        </w:rPr>
      </w:pPr>
    </w:p>
    <w:p w14:paraId="425182C7" w14:textId="21E33395" w:rsidR="002E4335" w:rsidRDefault="00AD2D9D" w:rsidP="00C14860">
      <w:pPr>
        <w:jc w:val="center"/>
        <w:rPr>
          <w:b/>
        </w:rPr>
      </w:pPr>
      <w:r>
        <w:rPr>
          <w:b/>
        </w:rPr>
        <w:t>FERAGAT DİLEKÇESİ</w:t>
      </w:r>
    </w:p>
    <w:p w14:paraId="6BF0F836" w14:textId="77777777" w:rsidR="005970D5" w:rsidRDefault="005970D5" w:rsidP="00C14860">
      <w:pPr>
        <w:jc w:val="center"/>
        <w:rPr>
          <w:b/>
        </w:rPr>
      </w:pPr>
    </w:p>
    <w:p w14:paraId="2C73B874" w14:textId="193744F2" w:rsidR="00F62CA8" w:rsidRDefault="00642728" w:rsidP="00BF7A14">
      <w:pPr>
        <w:tabs>
          <w:tab w:val="left" w:pos="285"/>
          <w:tab w:val="right" w:pos="9743"/>
        </w:tabs>
        <w:jc w:val="both"/>
      </w:pPr>
      <w:r>
        <w:t xml:space="preserve">Üniversitemizin </w:t>
      </w:r>
      <w:sdt>
        <w:sdtPr>
          <w:rPr>
            <w:b/>
          </w:rPr>
          <w:alias w:val="Birim"/>
          <w:tag w:val="Birim"/>
          <w:id w:val="1483118502"/>
          <w:placeholder>
            <w:docPart w:val="DB404CB665B34FF2A87B924AC6BF0E6C"/>
          </w:placeholder>
          <w:showingPlcHdr/>
          <w:dropDownList>
            <w:listItem w:value="Bir öğe seçin."/>
            <w:listItem w:displayText="Eğitim Bilimleri Enstitüsü" w:value="Eğitim Bilimleri Enstitüsü"/>
            <w:listItem w:displayText="Fen Bilimleri Enstitüsü" w:value="Fen Bilimleri Enstitüsü"/>
            <w:listItem w:displayText="Sağlık Bilimleri Enstitüsü" w:value="Sağlık Bilimleri Enstitüsü"/>
            <w:listItem w:displayText="Sosyal Bilimler Enstitüsü" w:value="Sosyal Bilimler Enstitüsü"/>
            <w:listItem w:displayText="Bodrum Güzel Sanatlar Fakültesi" w:value="Bodrum Güzel Sanatlar Fakültesi"/>
            <w:listItem w:displayText="Diş Hekimliği Fakütesi" w:value="Diş Hekimliği Fakütesi"/>
            <w:listItem w:displayText="Edebiyat Fakültesi" w:value="Edebiyat Fakültesi"/>
            <w:listItem w:displayText="Eğitim Fakültesi" w:value="Eğitim Fakültesi"/>
            <w:listItem w:displayText="Fen Fakültesi" w:value="Fen Fakültesi"/>
            <w:listItem w:displayText="Fethiye İşletme Fakültesi" w:value="Fethiye İşletme Fakültesi"/>
            <w:listItem w:displayText="Fathiye Sağlık Bilimleri Fakültesi" w:value="Fathiye Sağlık Bilimleri Fakültesi"/>
            <w:listItem w:displayText="Fethiye Ziraat Fakültesi" w:value="Fethiye Ziraat Fakültesi"/>
            <w:listItem w:displayText="İktisadi ve İdari Bilimler Fakültesi" w:value="İktisadi ve İdari Bilimler Fakültesi"/>
            <w:listItem w:displayText="İslami İlimler Fakültesi" w:value="İslami İlimler Fakültesi"/>
            <w:listItem w:displayText="Milas Veteriner Fakültesi" w:value="Milas Veteriner Fakültesi"/>
            <w:listItem w:displayText="Mimarlık Fakültesi" w:value="Mimarlık Fakültesi"/>
            <w:listItem w:displayText="Mühendislik Fakültesi" w:value="Mühendislik Fakültesi"/>
            <w:listItem w:displayText="Sağlık Bilimleri Fakültesi" w:value="Sağlık Bilimleri Fakültesi"/>
            <w:listItem w:displayText="Spor Bilimleri Fakültesi" w:value="Spor Bilimleri Fakültesi"/>
            <w:listItem w:displayText="Su Ürünleri Fakültesi" w:value="Su Ürünleri Fakültesi"/>
            <w:listItem w:displayText="Tekonoloji Fakültesi" w:value="Tekonoloji Fakültesi"/>
            <w:listItem w:displayText="Tıp Fakültesi" w:value="Tıp Fakültesi"/>
            <w:listItem w:displayText="Turizm Fakültesi" w:value="Turizm Fakültesi"/>
            <w:listItem w:displayText="Dalaman Sivil Havacılık Yüksekokulu" w:value="Dalaman Sivil Havacılık Yüksekokulu"/>
            <w:listItem w:displayText="Seydikemer Uygulamalı Bilimler Yüksekokulu" w:value="Seydikemer Uygulamalı Bilimler Yüksekokulu"/>
            <w:listItem w:displayText="Bodrum Denizcilik Meslek Yüksekokulu " w:value="Bodrum Denizcilik Meslek Yüksekokulu "/>
            <w:listItem w:displayText="Dalaman Meslek Yüksekokulu" w:value="Dalaman Meslek Yüksekokulu"/>
            <w:listItem w:displayText="Datça K. Y. Meslek Yüksekokulu" w:value="Datça K. Y. Meslek Yüksekokulu"/>
            <w:listItem w:displayText="Fethiye A.S.M.K. Meslek Yüksekokulu" w:value="Fethiye A.S.M.K. Meslek Yüksekokulu"/>
            <w:listItem w:displayText="Fethiye Sağlık Hizmetleri Meslek Yüksekokulu" w:value="Fethiye Sağlık Hizmetleri Meslek Yüksekokulu"/>
            <w:listItem w:displayText="Kavaklıdere Ş. M. A. Meslek Yüksekokulu" w:value="Kavaklıdere Ş. M. A. Meslek Yüksekokulu"/>
            <w:listItem w:displayText="Köyceğiz Meslek Yüksekokulu" w:value="Köyceğiz Meslek Yüksekokulu"/>
            <w:listItem w:displayText="Köyceğiz Sağlık Hizmetleri Meslek Yüksekokulu" w:value="Köyceğiz Sağlık Hizmetleri Meslek Yüksekokulu"/>
            <w:listItem w:displayText="Marmaris Turizm Meslek Yüksekokulu" w:value="Marmaris Turizm Meslek Yüksekokulu"/>
            <w:listItem w:displayText="Milas Meslek Yüksekokulu" w:value="Milas Meslek Yüksekokulu"/>
            <w:listItem w:displayText="Muğla Meslek Yüksekokulu" w:value="Muğla Meslek Yüksekokulu"/>
            <w:listItem w:displayText="Ortaca Meslek Yüksekokulu" w:value="Ortaca Meslek Yüksekokulu"/>
            <w:listItem w:displayText="Muğla Sağlık Hizmetleri Meslek Yüksekokulu" w:value="Muğla Sağlık Hizmetleri Meslek Yüksekokulu"/>
            <w:listItem w:displayText="Ula A.K. Meslek Yüksekokulu" w:value="Ula A.K. Meslek Yüksekokulu"/>
            <w:listItem w:displayText="Yatağan Meslek Yüksekokulu" w:value="Yatağan Meslek Yüksekokulu"/>
          </w:dropDownList>
        </w:sdtPr>
        <w:sdtEndPr/>
        <w:sdtContent>
          <w:r w:rsidR="00BC3834" w:rsidRPr="003C7100">
            <w:rPr>
              <w:rStyle w:val="YerTutucuMetni"/>
            </w:rPr>
            <w:t>Bir öğe seçin.</w:t>
          </w:r>
        </w:sdtContent>
      </w:sdt>
      <w:r w:rsidR="007F1221">
        <w:t xml:space="preserve"> </w:t>
      </w:r>
      <w:r w:rsidR="00631F5B">
        <w:t xml:space="preserve">, </w:t>
      </w:r>
      <w:r w:rsidR="00701C32">
        <w:t>……………………</w:t>
      </w:r>
      <w:r w:rsidR="009B61C3">
        <w:t>………………</w:t>
      </w:r>
      <w:r w:rsidR="00701C32">
        <w:t xml:space="preserve">……….. </w:t>
      </w:r>
      <w:sdt>
        <w:sdtPr>
          <w:id w:val="-1207252292"/>
          <w:placeholder>
            <w:docPart w:val="54CF34F9F54B446DBDAF05C880653458"/>
          </w:placeholder>
          <w:showingPlcHdr/>
          <w:dropDownList>
            <w:listItem w:value="Bir öğe seçin."/>
            <w:listItem w:displayText="Bölümü" w:value="Bölümü"/>
            <w:listItem w:displayText="Anabilim Dalı" w:value="Anabilim Dalı"/>
            <w:listItem w:displayText="Programı" w:value="Programı"/>
          </w:dropDownList>
        </w:sdtPr>
        <w:sdtEndPr/>
        <w:sdtContent>
          <w:r w:rsidR="006A0F22" w:rsidRPr="003C7100">
            <w:rPr>
              <w:rStyle w:val="YerTutucuMetni"/>
            </w:rPr>
            <w:t>Bir öğe seçin.</w:t>
          </w:r>
        </w:sdtContent>
      </w:sdt>
      <w:r w:rsidR="00E87828" w:rsidRPr="00612A0E">
        <w:t xml:space="preserve"> </w:t>
      </w:r>
      <w:r w:rsidR="00BD01F4" w:rsidRPr="00612A0E">
        <w:t>d</w:t>
      </w:r>
      <w:r w:rsidR="00230BCA" w:rsidRPr="00612A0E">
        <w:t xml:space="preserve">ahilinde kayıtlı </w:t>
      </w:r>
      <w:sdt>
        <w:sdtPr>
          <w:id w:val="1177150644"/>
          <w:placeholder>
            <w:docPart w:val="DefaultPlaceholder_-1854013438"/>
          </w:placeholder>
          <w:showingPlcHdr/>
          <w:dropDownList>
            <w:listItem w:value="Bir öğe seçin."/>
            <w:listItem w:displayText="Önlisans" w:value="Önlisans"/>
            <w:listItem w:displayText="Lisans" w:value="Lisans"/>
            <w:listItem w:displayText="Yüksek Lisans" w:value="Yüksek Lisans"/>
            <w:listItem w:displayText="Doktora" w:value="Doktora"/>
          </w:dropDownList>
        </w:sdtPr>
        <w:sdtEndPr/>
        <w:sdtContent>
          <w:r w:rsidR="00D512DE" w:rsidRPr="003C7100">
            <w:rPr>
              <w:rStyle w:val="YerTutucuMetni"/>
            </w:rPr>
            <w:t>Bir öğe seçin.</w:t>
          </w:r>
        </w:sdtContent>
      </w:sdt>
      <w:r w:rsidR="002E4335" w:rsidRPr="00612A0E">
        <w:t xml:space="preserve"> öğrencisiyim. </w:t>
      </w:r>
    </w:p>
    <w:p w14:paraId="4DFB6236" w14:textId="77777777" w:rsidR="009B61C3" w:rsidRDefault="009B61C3" w:rsidP="00F62CA8">
      <w:pPr>
        <w:tabs>
          <w:tab w:val="left" w:pos="285"/>
          <w:tab w:val="right" w:pos="9743"/>
        </w:tabs>
      </w:pPr>
    </w:p>
    <w:p w14:paraId="7A46F2BB" w14:textId="5AA019C2" w:rsidR="00565BDE" w:rsidRPr="00612A0E" w:rsidRDefault="00BD01F4" w:rsidP="00BF7A14">
      <w:pPr>
        <w:tabs>
          <w:tab w:val="left" w:pos="285"/>
          <w:tab w:val="right" w:pos="9743"/>
        </w:tabs>
        <w:jc w:val="both"/>
      </w:pPr>
      <w:r w:rsidRPr="00612A0E">
        <w:t>Erasmus+ Programı kapsamında</w:t>
      </w:r>
      <w:r w:rsidR="00E50649">
        <w:t xml:space="preserve">, </w:t>
      </w:r>
      <w:r w:rsidR="00EE1CCB">
        <w:t xml:space="preserve">2024 Sözleşme Dönemi içinde </w:t>
      </w:r>
      <w:r w:rsidR="00E50649" w:rsidRPr="006A0F22">
        <w:rPr>
          <w:b/>
          <w:bCs/>
        </w:rPr>
        <w:t xml:space="preserve">Öğrenci </w:t>
      </w:r>
      <w:r w:rsidR="005B7D92">
        <w:rPr>
          <w:b/>
          <w:bCs/>
        </w:rPr>
        <w:t xml:space="preserve">Staj </w:t>
      </w:r>
      <w:r w:rsidR="00B754B4" w:rsidRPr="006A0F22">
        <w:rPr>
          <w:b/>
          <w:bCs/>
        </w:rPr>
        <w:t>Hareketliliği</w:t>
      </w:r>
      <w:r w:rsidR="00B754B4" w:rsidRPr="00612A0E">
        <w:t xml:space="preserve"> faaliyeti</w:t>
      </w:r>
      <w:r w:rsidR="00A5112E">
        <w:t xml:space="preserve">nden yararlanmak üzere, </w:t>
      </w:r>
      <w:r w:rsidR="005B7D92">
        <w:t>21 Kasım 202</w:t>
      </w:r>
      <w:r w:rsidR="00370D6A">
        <w:t xml:space="preserve">4 – 10 Aralık </w:t>
      </w:r>
      <w:r w:rsidR="003F691F">
        <w:t>202</w:t>
      </w:r>
      <w:r w:rsidR="00370D6A">
        <w:t>4</w:t>
      </w:r>
      <w:r w:rsidR="003F691F">
        <w:t xml:space="preserve"> tarihleri arasında ilan edilen çağrınıza </w:t>
      </w:r>
      <w:r w:rsidR="003B7102">
        <w:t xml:space="preserve">TURNA Portal üzerinden çevrimiçi başvuru yaparak, değerlendirme sonucunda ASIL </w:t>
      </w:r>
      <w:r w:rsidR="00BF7A14">
        <w:t xml:space="preserve">ADAY </w:t>
      </w:r>
      <w:r w:rsidR="00BF7A14" w:rsidRPr="00612A0E">
        <w:t>olarak</w:t>
      </w:r>
      <w:r w:rsidR="003B7102">
        <w:t xml:space="preserve"> seçildim ve katılımcı olmaya hak kazandım. </w:t>
      </w:r>
    </w:p>
    <w:p w14:paraId="5F298060" w14:textId="77777777" w:rsidR="00565BDE" w:rsidRPr="00612A0E" w:rsidRDefault="00565BDE" w:rsidP="00565BDE">
      <w:pPr>
        <w:jc w:val="both"/>
      </w:pPr>
    </w:p>
    <w:p w14:paraId="6855E7E3" w14:textId="77777777" w:rsidR="00A45EAC" w:rsidRDefault="00C53675" w:rsidP="00565BDE">
      <w:pPr>
        <w:jc w:val="both"/>
      </w:pPr>
      <w:r>
        <w:t xml:space="preserve">Ancak, aşağıda belirttiğim nedenle kazandığım bu haktan </w:t>
      </w:r>
      <w:r w:rsidRPr="009E7076">
        <w:rPr>
          <w:b/>
          <w:bCs/>
        </w:rPr>
        <w:t>feragat etmek</w:t>
      </w:r>
      <w:r>
        <w:t xml:space="preserve"> istiyorum. </w:t>
      </w:r>
    </w:p>
    <w:p w14:paraId="22D68711" w14:textId="77777777" w:rsidR="00A45EAC" w:rsidRDefault="00A45EAC" w:rsidP="00565BDE">
      <w:pPr>
        <w:jc w:val="both"/>
      </w:pPr>
    </w:p>
    <w:p w14:paraId="4898EF27" w14:textId="6D52C81C" w:rsidR="002142A0" w:rsidRPr="00612A0E" w:rsidRDefault="00A45EAC" w:rsidP="00A45EAC">
      <w:r>
        <w:t xml:space="preserve">Feragat nedeni: </w:t>
      </w:r>
      <w:r w:rsidR="00927D02"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762CAEE" w14:textId="77777777" w:rsidR="00332F37" w:rsidRPr="00612A0E" w:rsidRDefault="002E4335" w:rsidP="002E4335">
      <w:pPr>
        <w:jc w:val="both"/>
      </w:pPr>
      <w:r w:rsidRPr="00612A0E">
        <w:t xml:space="preserve">                                                                                   </w:t>
      </w:r>
    </w:p>
    <w:p w14:paraId="468CA7D7" w14:textId="07E4E91B" w:rsidR="00A45EAC" w:rsidRDefault="00A45EAC" w:rsidP="002E4335">
      <w:pPr>
        <w:jc w:val="both"/>
      </w:pPr>
      <w:r>
        <w:t xml:space="preserve">Gereğini saygılarımla arz ederim. </w:t>
      </w:r>
    </w:p>
    <w:p w14:paraId="7DF8F6CB" w14:textId="77777777" w:rsidR="00A45EAC" w:rsidRDefault="00A45EAC" w:rsidP="002E4335">
      <w:pPr>
        <w:jc w:val="both"/>
      </w:pPr>
    </w:p>
    <w:p w14:paraId="7638B6D6" w14:textId="77777777" w:rsidR="00A45EAC" w:rsidRDefault="00A45EAC" w:rsidP="002E4335">
      <w:pPr>
        <w:jc w:val="both"/>
      </w:pPr>
    </w:p>
    <w:p w14:paraId="5C970CCB" w14:textId="39795595" w:rsidR="00565BDE" w:rsidRPr="00612A0E" w:rsidRDefault="002E4335" w:rsidP="002E4335">
      <w:pPr>
        <w:jc w:val="both"/>
      </w:pPr>
      <w:r w:rsidRPr="00612A0E">
        <w:t>Adı Soyadı:</w:t>
      </w:r>
      <w:r w:rsidR="00565BDE" w:rsidRPr="00612A0E">
        <w:t xml:space="preserve"> </w:t>
      </w:r>
      <w:r w:rsidR="00927D02">
        <w:t>-----------------------------------------------------------------</w:t>
      </w:r>
      <w:r w:rsidRPr="00612A0E">
        <w:t xml:space="preserve">                                                                             </w:t>
      </w:r>
    </w:p>
    <w:p w14:paraId="0C061836" w14:textId="77777777" w:rsidR="00A45EAC" w:rsidRDefault="00A45EAC" w:rsidP="00565BDE">
      <w:pPr>
        <w:jc w:val="both"/>
      </w:pPr>
    </w:p>
    <w:p w14:paraId="1C2FF410" w14:textId="4DC39001" w:rsidR="00565BDE" w:rsidRPr="00612A0E" w:rsidRDefault="00565BDE" w:rsidP="00565BDE">
      <w:pPr>
        <w:jc w:val="both"/>
      </w:pPr>
      <w:r w:rsidRPr="00612A0E">
        <w:t>Öğrenci Numarası:</w:t>
      </w:r>
      <w:r w:rsidR="00A45EAC">
        <w:t xml:space="preserve"> </w:t>
      </w:r>
      <w:r w:rsidR="00927D02">
        <w:t>-----------------------------------------</w:t>
      </w:r>
    </w:p>
    <w:p w14:paraId="0774C674" w14:textId="77777777" w:rsidR="00C75699" w:rsidRDefault="00C75699" w:rsidP="00C75699">
      <w:pPr>
        <w:jc w:val="both"/>
      </w:pPr>
    </w:p>
    <w:p w14:paraId="1B9761AD" w14:textId="0C249C12" w:rsidR="00C75699" w:rsidRPr="00612A0E" w:rsidRDefault="00C75699" w:rsidP="00C75699">
      <w:pPr>
        <w:jc w:val="both"/>
      </w:pPr>
      <w:r>
        <w:t xml:space="preserve">E-posta: </w:t>
      </w:r>
      <w:r w:rsidR="00927D02">
        <w:t>-------------------</w:t>
      </w:r>
      <w:r w:rsidR="005B6045">
        <w:t>----------------------------</w:t>
      </w:r>
      <w:r w:rsidR="00927D02">
        <w:t>-----------------------</w:t>
      </w:r>
    </w:p>
    <w:p w14:paraId="29B6053E" w14:textId="77777777" w:rsidR="00565BDE" w:rsidRDefault="00565BDE" w:rsidP="00565BDE">
      <w:pPr>
        <w:jc w:val="both"/>
      </w:pPr>
    </w:p>
    <w:p w14:paraId="3569E8F4" w14:textId="77777777" w:rsidR="00C75699" w:rsidRPr="00612A0E" w:rsidRDefault="00C75699" w:rsidP="00565BDE">
      <w:pPr>
        <w:jc w:val="both"/>
      </w:pPr>
    </w:p>
    <w:p w14:paraId="45F1265C" w14:textId="77777777" w:rsidR="00C75699" w:rsidRDefault="00C75699" w:rsidP="002E4335">
      <w:pPr>
        <w:jc w:val="both"/>
      </w:pPr>
    </w:p>
    <w:p w14:paraId="7079F304" w14:textId="6DA1724E" w:rsidR="002E4335" w:rsidRPr="00612A0E" w:rsidRDefault="002E4335" w:rsidP="002E4335">
      <w:pPr>
        <w:jc w:val="both"/>
      </w:pPr>
      <w:r w:rsidRPr="00612A0E">
        <w:t xml:space="preserve">İmza: </w:t>
      </w:r>
      <w:r w:rsidR="00927D02">
        <w:t>-----------------------------------</w:t>
      </w:r>
    </w:p>
    <w:p w14:paraId="14060135" w14:textId="77777777" w:rsidR="00565BDE" w:rsidRPr="00612A0E" w:rsidRDefault="002E4335" w:rsidP="002E4335">
      <w:pPr>
        <w:jc w:val="both"/>
      </w:pP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</w:p>
    <w:p w14:paraId="116CE082" w14:textId="40BA80A9" w:rsidR="002E4335" w:rsidRDefault="002E4335" w:rsidP="002E4335">
      <w:pPr>
        <w:jc w:val="both"/>
      </w:pPr>
      <w:r w:rsidRPr="00612A0E">
        <w:t>Tarih:</w:t>
      </w:r>
      <w:r w:rsidR="00A45EAC">
        <w:t xml:space="preserve"> </w:t>
      </w:r>
      <w:r w:rsidR="00927D02">
        <w:t>--/--/----</w:t>
      </w:r>
    </w:p>
    <w:p w14:paraId="29AB9B26" w14:textId="77777777" w:rsidR="00A45EAC" w:rsidRDefault="00A45EAC" w:rsidP="002E4335">
      <w:pPr>
        <w:jc w:val="both"/>
      </w:pPr>
    </w:p>
    <w:p w14:paraId="68342902" w14:textId="77777777" w:rsidR="00565BDE" w:rsidRPr="00612A0E" w:rsidRDefault="00565BDE" w:rsidP="002E4335">
      <w:pPr>
        <w:jc w:val="both"/>
      </w:pPr>
    </w:p>
    <w:p w14:paraId="6EFB04DE" w14:textId="77777777" w:rsidR="002E4335" w:rsidRPr="00612A0E" w:rsidRDefault="002E4335" w:rsidP="002E4335">
      <w:pPr>
        <w:jc w:val="both"/>
      </w:pPr>
    </w:p>
    <w:p w14:paraId="3C36C076" w14:textId="77777777" w:rsidR="00987CDC" w:rsidRDefault="00987CDC" w:rsidP="002E4335">
      <w:pPr>
        <w:jc w:val="both"/>
        <w:rPr>
          <w:b/>
          <w:bCs/>
        </w:rPr>
      </w:pPr>
    </w:p>
    <w:p w14:paraId="54105BD8" w14:textId="77777777" w:rsidR="001D0A3D" w:rsidRPr="00612A0E" w:rsidRDefault="001D0A3D" w:rsidP="002E4335">
      <w:pPr>
        <w:jc w:val="both"/>
        <w:rPr>
          <w:b/>
          <w:bCs/>
        </w:rPr>
      </w:pPr>
    </w:p>
    <w:sectPr w:rsidR="001D0A3D" w:rsidRPr="00612A0E" w:rsidSect="00AC32C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EDADD" w14:textId="77777777" w:rsidR="00DE3A11" w:rsidRDefault="00DE3A11" w:rsidP="002142A0">
      <w:r>
        <w:separator/>
      </w:r>
    </w:p>
  </w:endnote>
  <w:endnote w:type="continuationSeparator" w:id="0">
    <w:p w14:paraId="18BB07C3" w14:textId="77777777" w:rsidR="00DE3A11" w:rsidRDefault="00DE3A11" w:rsidP="00214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A6F5C" w14:textId="03A57158" w:rsidR="00C633D1" w:rsidRPr="00A45EAC" w:rsidRDefault="00CE1F8F" w:rsidP="00A45EAC">
    <w:pPr>
      <w:pStyle w:val="AltBilgi"/>
    </w:pPr>
    <w:r w:rsidRPr="00A45EAC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5FEBC" w14:textId="77777777" w:rsidR="00DE3A11" w:rsidRDefault="00DE3A11" w:rsidP="002142A0">
      <w:r>
        <w:separator/>
      </w:r>
    </w:p>
  </w:footnote>
  <w:footnote w:type="continuationSeparator" w:id="0">
    <w:p w14:paraId="1FB3513B" w14:textId="77777777" w:rsidR="00DE3A11" w:rsidRDefault="00DE3A11" w:rsidP="002142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2D07B" w14:textId="4671467B" w:rsidR="009B5368" w:rsidRDefault="000D75AD" w:rsidP="009B5368">
    <w:pPr>
      <w:pStyle w:val="stBilgi"/>
      <w:tabs>
        <w:tab w:val="clear" w:pos="4536"/>
      </w:tabs>
    </w:pPr>
    <w:r>
      <w:rPr>
        <w:noProof/>
      </w:rPr>
      <w:drawing>
        <wp:anchor distT="0" distB="0" distL="114300" distR="114300" simplePos="0" relativeHeight="251660800" behindDoc="1" locked="0" layoutInCell="1" allowOverlap="1" wp14:anchorId="263B4590" wp14:editId="02A9BB52">
          <wp:simplePos x="0" y="0"/>
          <wp:positionH relativeFrom="margin">
            <wp:align>right</wp:align>
          </wp:positionH>
          <wp:positionV relativeFrom="paragraph">
            <wp:posOffset>-237490</wp:posOffset>
          </wp:positionV>
          <wp:extent cx="1566545" cy="460375"/>
          <wp:effectExtent l="0" t="0" r="0" b="0"/>
          <wp:wrapTight wrapText="bothSides">
            <wp:wrapPolygon edited="0">
              <wp:start x="0" y="0"/>
              <wp:lineTo x="0" y="20557"/>
              <wp:lineTo x="21276" y="20557"/>
              <wp:lineTo x="21276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6545" cy="460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5007">
      <w:rPr>
        <w:noProof/>
      </w:rPr>
      <w:drawing>
        <wp:anchor distT="0" distB="0" distL="114300" distR="114300" simplePos="0" relativeHeight="251659776" behindDoc="1" locked="0" layoutInCell="1" allowOverlap="1" wp14:anchorId="20431CD5" wp14:editId="58CC0602">
          <wp:simplePos x="0" y="0"/>
          <wp:positionH relativeFrom="margin">
            <wp:align>left</wp:align>
          </wp:positionH>
          <wp:positionV relativeFrom="paragraph">
            <wp:posOffset>-325755</wp:posOffset>
          </wp:positionV>
          <wp:extent cx="557530" cy="904875"/>
          <wp:effectExtent l="0" t="0" r="0" b="9525"/>
          <wp:wrapTight wrapText="bothSides">
            <wp:wrapPolygon edited="0">
              <wp:start x="8856" y="0"/>
              <wp:lineTo x="738" y="0"/>
              <wp:lineTo x="0" y="455"/>
              <wp:lineTo x="0" y="20463"/>
              <wp:lineTo x="5904" y="21373"/>
              <wp:lineTo x="14761" y="21373"/>
              <wp:lineTo x="20665" y="18644"/>
              <wp:lineTo x="20665" y="2274"/>
              <wp:lineTo x="18451" y="0"/>
              <wp:lineTo x="13285" y="0"/>
              <wp:lineTo x="8856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53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5368">
      <w:tab/>
    </w:r>
  </w:p>
  <w:p w14:paraId="2417D01F" w14:textId="77777777" w:rsidR="00332F37" w:rsidRDefault="00332F37" w:rsidP="009B5368">
    <w:pPr>
      <w:pStyle w:val="stBilgi"/>
      <w:tabs>
        <w:tab w:val="clear" w:pos="4536"/>
      </w:tabs>
    </w:pPr>
  </w:p>
  <w:p w14:paraId="3A2C9BD5" w14:textId="3AC61B4E" w:rsidR="00005007" w:rsidRDefault="00005007" w:rsidP="009B5368">
    <w:pPr>
      <w:pStyle w:val="stBilgi"/>
      <w:tabs>
        <w:tab w:val="clear" w:pos="4536"/>
      </w:tabs>
    </w:pPr>
  </w:p>
  <w:p w14:paraId="5E213103" w14:textId="24615E74" w:rsidR="00332F37" w:rsidRDefault="00332F37" w:rsidP="009B5368">
    <w:pPr>
      <w:pStyle w:val="stBilgi"/>
      <w:tabs>
        <w:tab w:val="clear" w:pos="4536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jCyNDc3MDY0tzBT0lEKTi0uzszPAykwrAUATNT6nywAAAA="/>
  </w:docVars>
  <w:rsids>
    <w:rsidRoot w:val="003171E9"/>
    <w:rsid w:val="00005007"/>
    <w:rsid w:val="00014A37"/>
    <w:rsid w:val="0001506D"/>
    <w:rsid w:val="00016492"/>
    <w:rsid w:val="00020BF0"/>
    <w:rsid w:val="000255C5"/>
    <w:rsid w:val="00026214"/>
    <w:rsid w:val="00032497"/>
    <w:rsid w:val="00035AC2"/>
    <w:rsid w:val="0004339F"/>
    <w:rsid w:val="000453D2"/>
    <w:rsid w:val="00046654"/>
    <w:rsid w:val="00046B1B"/>
    <w:rsid w:val="000472DD"/>
    <w:rsid w:val="00047A71"/>
    <w:rsid w:val="00052237"/>
    <w:rsid w:val="00056760"/>
    <w:rsid w:val="000672CA"/>
    <w:rsid w:val="00071CFC"/>
    <w:rsid w:val="0007653D"/>
    <w:rsid w:val="0009154F"/>
    <w:rsid w:val="0009437F"/>
    <w:rsid w:val="00095FCA"/>
    <w:rsid w:val="000A2C8A"/>
    <w:rsid w:val="000A2DF7"/>
    <w:rsid w:val="000C1FAC"/>
    <w:rsid w:val="000D75AD"/>
    <w:rsid w:val="000D7BBF"/>
    <w:rsid w:val="000D7C6A"/>
    <w:rsid w:val="000E372C"/>
    <w:rsid w:val="000E6A53"/>
    <w:rsid w:val="00101C91"/>
    <w:rsid w:val="00104A4A"/>
    <w:rsid w:val="001219DF"/>
    <w:rsid w:val="00121F19"/>
    <w:rsid w:val="00125869"/>
    <w:rsid w:val="00125B05"/>
    <w:rsid w:val="00134BD3"/>
    <w:rsid w:val="00136788"/>
    <w:rsid w:val="00137CC5"/>
    <w:rsid w:val="001510A6"/>
    <w:rsid w:val="00151ACD"/>
    <w:rsid w:val="00154B19"/>
    <w:rsid w:val="0015657F"/>
    <w:rsid w:val="00157FC6"/>
    <w:rsid w:val="00165502"/>
    <w:rsid w:val="0017543C"/>
    <w:rsid w:val="001872A8"/>
    <w:rsid w:val="001A527D"/>
    <w:rsid w:val="001A5E7F"/>
    <w:rsid w:val="001A634A"/>
    <w:rsid w:val="001A6ED3"/>
    <w:rsid w:val="001A7384"/>
    <w:rsid w:val="001B1486"/>
    <w:rsid w:val="001B6D63"/>
    <w:rsid w:val="001C229E"/>
    <w:rsid w:val="001C499B"/>
    <w:rsid w:val="001D0A3D"/>
    <w:rsid w:val="001D0C56"/>
    <w:rsid w:val="001D262B"/>
    <w:rsid w:val="001D523D"/>
    <w:rsid w:val="001E0E1E"/>
    <w:rsid w:val="001E3295"/>
    <w:rsid w:val="001F5658"/>
    <w:rsid w:val="001F7B7B"/>
    <w:rsid w:val="00200570"/>
    <w:rsid w:val="00200F8C"/>
    <w:rsid w:val="00205E76"/>
    <w:rsid w:val="00211FF0"/>
    <w:rsid w:val="002142A0"/>
    <w:rsid w:val="00214BF9"/>
    <w:rsid w:val="00230BCA"/>
    <w:rsid w:val="00234E9B"/>
    <w:rsid w:val="00245ADC"/>
    <w:rsid w:val="00252664"/>
    <w:rsid w:val="0025374C"/>
    <w:rsid w:val="00254A9F"/>
    <w:rsid w:val="00254F12"/>
    <w:rsid w:val="0025613E"/>
    <w:rsid w:val="00262DCA"/>
    <w:rsid w:val="00264426"/>
    <w:rsid w:val="00266029"/>
    <w:rsid w:val="00266597"/>
    <w:rsid w:val="0027075B"/>
    <w:rsid w:val="00272843"/>
    <w:rsid w:val="00280BD8"/>
    <w:rsid w:val="002861FD"/>
    <w:rsid w:val="00291DAF"/>
    <w:rsid w:val="002924F9"/>
    <w:rsid w:val="00292666"/>
    <w:rsid w:val="0029474C"/>
    <w:rsid w:val="00296CFB"/>
    <w:rsid w:val="002A22F2"/>
    <w:rsid w:val="002A2C8E"/>
    <w:rsid w:val="002A48B1"/>
    <w:rsid w:val="002B178F"/>
    <w:rsid w:val="002B1BDE"/>
    <w:rsid w:val="002B6FFA"/>
    <w:rsid w:val="002C0582"/>
    <w:rsid w:val="002D13BB"/>
    <w:rsid w:val="002D33C0"/>
    <w:rsid w:val="002D4F52"/>
    <w:rsid w:val="002D5D84"/>
    <w:rsid w:val="002D6050"/>
    <w:rsid w:val="002D6495"/>
    <w:rsid w:val="002E3248"/>
    <w:rsid w:val="002E4335"/>
    <w:rsid w:val="002F2793"/>
    <w:rsid w:val="002F5933"/>
    <w:rsid w:val="002F60CE"/>
    <w:rsid w:val="002F63A1"/>
    <w:rsid w:val="002F6430"/>
    <w:rsid w:val="002F7004"/>
    <w:rsid w:val="002F7E95"/>
    <w:rsid w:val="00300A5D"/>
    <w:rsid w:val="00301882"/>
    <w:rsid w:val="00303B6A"/>
    <w:rsid w:val="00305FAD"/>
    <w:rsid w:val="00306400"/>
    <w:rsid w:val="003071B5"/>
    <w:rsid w:val="003171E9"/>
    <w:rsid w:val="003203E1"/>
    <w:rsid w:val="00332F37"/>
    <w:rsid w:val="00333DEE"/>
    <w:rsid w:val="00340353"/>
    <w:rsid w:val="00342CFA"/>
    <w:rsid w:val="00343044"/>
    <w:rsid w:val="0034672C"/>
    <w:rsid w:val="00353D2A"/>
    <w:rsid w:val="00366F45"/>
    <w:rsid w:val="0037004B"/>
    <w:rsid w:val="00370D6A"/>
    <w:rsid w:val="003811E1"/>
    <w:rsid w:val="00393DE8"/>
    <w:rsid w:val="003B2C71"/>
    <w:rsid w:val="003B51B2"/>
    <w:rsid w:val="003B6262"/>
    <w:rsid w:val="003B7102"/>
    <w:rsid w:val="003C24AB"/>
    <w:rsid w:val="003C7008"/>
    <w:rsid w:val="003C733E"/>
    <w:rsid w:val="003D1AE6"/>
    <w:rsid w:val="003D572A"/>
    <w:rsid w:val="003E0D17"/>
    <w:rsid w:val="003E1C1E"/>
    <w:rsid w:val="003F41D5"/>
    <w:rsid w:val="003F691F"/>
    <w:rsid w:val="00402016"/>
    <w:rsid w:val="0040246E"/>
    <w:rsid w:val="004028DC"/>
    <w:rsid w:val="00404173"/>
    <w:rsid w:val="00406E66"/>
    <w:rsid w:val="004137A3"/>
    <w:rsid w:val="00421D1B"/>
    <w:rsid w:val="00426AA4"/>
    <w:rsid w:val="004313BF"/>
    <w:rsid w:val="00444EC3"/>
    <w:rsid w:val="004459E7"/>
    <w:rsid w:val="0044775D"/>
    <w:rsid w:val="0045162E"/>
    <w:rsid w:val="004566E5"/>
    <w:rsid w:val="00461D75"/>
    <w:rsid w:val="00472036"/>
    <w:rsid w:val="00473A15"/>
    <w:rsid w:val="004749D7"/>
    <w:rsid w:val="0047637D"/>
    <w:rsid w:val="00491735"/>
    <w:rsid w:val="00495FD0"/>
    <w:rsid w:val="004A0D26"/>
    <w:rsid w:val="004A27AC"/>
    <w:rsid w:val="004B197E"/>
    <w:rsid w:val="004B1E51"/>
    <w:rsid w:val="004B212B"/>
    <w:rsid w:val="004C1B33"/>
    <w:rsid w:val="004C4759"/>
    <w:rsid w:val="004D0746"/>
    <w:rsid w:val="004D4217"/>
    <w:rsid w:val="004D44CE"/>
    <w:rsid w:val="004D4F02"/>
    <w:rsid w:val="004D5843"/>
    <w:rsid w:val="004D7792"/>
    <w:rsid w:val="004D7955"/>
    <w:rsid w:val="004E1F0B"/>
    <w:rsid w:val="004E26D5"/>
    <w:rsid w:val="004E4254"/>
    <w:rsid w:val="004E476A"/>
    <w:rsid w:val="004E4DEE"/>
    <w:rsid w:val="004E5D4B"/>
    <w:rsid w:val="004F00AC"/>
    <w:rsid w:val="004F255A"/>
    <w:rsid w:val="00501D03"/>
    <w:rsid w:val="00511047"/>
    <w:rsid w:val="00517B89"/>
    <w:rsid w:val="00517DDD"/>
    <w:rsid w:val="0052352E"/>
    <w:rsid w:val="005239BC"/>
    <w:rsid w:val="00525872"/>
    <w:rsid w:val="005301B6"/>
    <w:rsid w:val="00530E63"/>
    <w:rsid w:val="00531B02"/>
    <w:rsid w:val="005334F8"/>
    <w:rsid w:val="00533CE6"/>
    <w:rsid w:val="0053519D"/>
    <w:rsid w:val="005363DB"/>
    <w:rsid w:val="00537BD9"/>
    <w:rsid w:val="00542A3A"/>
    <w:rsid w:val="00546391"/>
    <w:rsid w:val="005506F8"/>
    <w:rsid w:val="005527DF"/>
    <w:rsid w:val="005641E7"/>
    <w:rsid w:val="00565BDE"/>
    <w:rsid w:val="00571E3F"/>
    <w:rsid w:val="0057334D"/>
    <w:rsid w:val="005735D7"/>
    <w:rsid w:val="0058125A"/>
    <w:rsid w:val="005863D0"/>
    <w:rsid w:val="005903A6"/>
    <w:rsid w:val="00591069"/>
    <w:rsid w:val="00594A5E"/>
    <w:rsid w:val="005970D5"/>
    <w:rsid w:val="005A4466"/>
    <w:rsid w:val="005B0F58"/>
    <w:rsid w:val="005B20B3"/>
    <w:rsid w:val="005B43FB"/>
    <w:rsid w:val="005B587C"/>
    <w:rsid w:val="005B6045"/>
    <w:rsid w:val="005B7D92"/>
    <w:rsid w:val="005C06FD"/>
    <w:rsid w:val="005E0ED4"/>
    <w:rsid w:val="005E538D"/>
    <w:rsid w:val="005F091E"/>
    <w:rsid w:val="005F16D7"/>
    <w:rsid w:val="005F63D5"/>
    <w:rsid w:val="005F702C"/>
    <w:rsid w:val="00603953"/>
    <w:rsid w:val="0060675B"/>
    <w:rsid w:val="00610DA1"/>
    <w:rsid w:val="00612A0E"/>
    <w:rsid w:val="00612CBE"/>
    <w:rsid w:val="006140AD"/>
    <w:rsid w:val="006267AD"/>
    <w:rsid w:val="00631F5B"/>
    <w:rsid w:val="00637095"/>
    <w:rsid w:val="0064188F"/>
    <w:rsid w:val="00642728"/>
    <w:rsid w:val="006476BD"/>
    <w:rsid w:val="00650E8E"/>
    <w:rsid w:val="006571AE"/>
    <w:rsid w:val="006612DB"/>
    <w:rsid w:val="0067068A"/>
    <w:rsid w:val="00670E23"/>
    <w:rsid w:val="00674E60"/>
    <w:rsid w:val="006751A9"/>
    <w:rsid w:val="00676865"/>
    <w:rsid w:val="006901C8"/>
    <w:rsid w:val="006924E5"/>
    <w:rsid w:val="006A0F22"/>
    <w:rsid w:val="006A1E40"/>
    <w:rsid w:val="006A490E"/>
    <w:rsid w:val="006A6465"/>
    <w:rsid w:val="006B5F6E"/>
    <w:rsid w:val="006C1084"/>
    <w:rsid w:val="006C23F3"/>
    <w:rsid w:val="006C37BD"/>
    <w:rsid w:val="006C529E"/>
    <w:rsid w:val="006D0068"/>
    <w:rsid w:val="006D0921"/>
    <w:rsid w:val="006D0BE9"/>
    <w:rsid w:val="006D5879"/>
    <w:rsid w:val="006E2B62"/>
    <w:rsid w:val="006E4A62"/>
    <w:rsid w:val="006F38DB"/>
    <w:rsid w:val="006F5F50"/>
    <w:rsid w:val="0070157C"/>
    <w:rsid w:val="00701C32"/>
    <w:rsid w:val="00704C8C"/>
    <w:rsid w:val="00705AB4"/>
    <w:rsid w:val="00717DEC"/>
    <w:rsid w:val="00725149"/>
    <w:rsid w:val="0072546E"/>
    <w:rsid w:val="00727AAE"/>
    <w:rsid w:val="00760060"/>
    <w:rsid w:val="007608AF"/>
    <w:rsid w:val="00764685"/>
    <w:rsid w:val="00767ECA"/>
    <w:rsid w:val="00774461"/>
    <w:rsid w:val="007839B9"/>
    <w:rsid w:val="00783B08"/>
    <w:rsid w:val="00783CAC"/>
    <w:rsid w:val="00784C22"/>
    <w:rsid w:val="00784DD6"/>
    <w:rsid w:val="00786147"/>
    <w:rsid w:val="007911B9"/>
    <w:rsid w:val="00791588"/>
    <w:rsid w:val="00791758"/>
    <w:rsid w:val="00796684"/>
    <w:rsid w:val="007A262F"/>
    <w:rsid w:val="007A4C95"/>
    <w:rsid w:val="007A5DAF"/>
    <w:rsid w:val="007A60DE"/>
    <w:rsid w:val="007C6922"/>
    <w:rsid w:val="007D0127"/>
    <w:rsid w:val="007D04B2"/>
    <w:rsid w:val="007D3AC5"/>
    <w:rsid w:val="007D58F3"/>
    <w:rsid w:val="007D7E60"/>
    <w:rsid w:val="007E1729"/>
    <w:rsid w:val="007E232D"/>
    <w:rsid w:val="007E6426"/>
    <w:rsid w:val="007F1221"/>
    <w:rsid w:val="007F18FB"/>
    <w:rsid w:val="007F3114"/>
    <w:rsid w:val="007F4004"/>
    <w:rsid w:val="00800203"/>
    <w:rsid w:val="00800A84"/>
    <w:rsid w:val="00817B45"/>
    <w:rsid w:val="00825F6C"/>
    <w:rsid w:val="00826EF5"/>
    <w:rsid w:val="00827678"/>
    <w:rsid w:val="008337D7"/>
    <w:rsid w:val="00833AFB"/>
    <w:rsid w:val="008349A7"/>
    <w:rsid w:val="00835AA8"/>
    <w:rsid w:val="00846AC6"/>
    <w:rsid w:val="00852375"/>
    <w:rsid w:val="00861240"/>
    <w:rsid w:val="00870665"/>
    <w:rsid w:val="00884383"/>
    <w:rsid w:val="008A2856"/>
    <w:rsid w:val="008A2C14"/>
    <w:rsid w:val="008A2E93"/>
    <w:rsid w:val="008B566F"/>
    <w:rsid w:val="008B78E9"/>
    <w:rsid w:val="008C00B6"/>
    <w:rsid w:val="008C60D8"/>
    <w:rsid w:val="008D2047"/>
    <w:rsid w:val="008E1191"/>
    <w:rsid w:val="008E40A5"/>
    <w:rsid w:val="008E6439"/>
    <w:rsid w:val="008F18C7"/>
    <w:rsid w:val="008F4BE7"/>
    <w:rsid w:val="008F593B"/>
    <w:rsid w:val="008F6108"/>
    <w:rsid w:val="0090653D"/>
    <w:rsid w:val="00907835"/>
    <w:rsid w:val="009121E7"/>
    <w:rsid w:val="00917F6F"/>
    <w:rsid w:val="00922A74"/>
    <w:rsid w:val="009231FA"/>
    <w:rsid w:val="00923ABE"/>
    <w:rsid w:val="00923AEB"/>
    <w:rsid w:val="0092468B"/>
    <w:rsid w:val="00927D02"/>
    <w:rsid w:val="0093583F"/>
    <w:rsid w:val="009400A5"/>
    <w:rsid w:val="00946A00"/>
    <w:rsid w:val="00961006"/>
    <w:rsid w:val="0096226E"/>
    <w:rsid w:val="009657A7"/>
    <w:rsid w:val="00965929"/>
    <w:rsid w:val="00987CDC"/>
    <w:rsid w:val="00996115"/>
    <w:rsid w:val="009A539B"/>
    <w:rsid w:val="009B42F0"/>
    <w:rsid w:val="009B5368"/>
    <w:rsid w:val="009B61C3"/>
    <w:rsid w:val="009C0BD6"/>
    <w:rsid w:val="009D139E"/>
    <w:rsid w:val="009D3B5A"/>
    <w:rsid w:val="009D46A5"/>
    <w:rsid w:val="009D5D6A"/>
    <w:rsid w:val="009D6833"/>
    <w:rsid w:val="009D78E9"/>
    <w:rsid w:val="009E5654"/>
    <w:rsid w:val="009E7076"/>
    <w:rsid w:val="009F2151"/>
    <w:rsid w:val="009F4982"/>
    <w:rsid w:val="00A0007C"/>
    <w:rsid w:val="00A02E7A"/>
    <w:rsid w:val="00A07F94"/>
    <w:rsid w:val="00A1079A"/>
    <w:rsid w:val="00A11D20"/>
    <w:rsid w:val="00A14253"/>
    <w:rsid w:val="00A142F8"/>
    <w:rsid w:val="00A35090"/>
    <w:rsid w:val="00A3646D"/>
    <w:rsid w:val="00A3766B"/>
    <w:rsid w:val="00A40567"/>
    <w:rsid w:val="00A45EAC"/>
    <w:rsid w:val="00A466F0"/>
    <w:rsid w:val="00A5112E"/>
    <w:rsid w:val="00A53378"/>
    <w:rsid w:val="00A54CD7"/>
    <w:rsid w:val="00A55DE2"/>
    <w:rsid w:val="00A6007F"/>
    <w:rsid w:val="00A61FC3"/>
    <w:rsid w:val="00A623D2"/>
    <w:rsid w:val="00A65539"/>
    <w:rsid w:val="00A70B3E"/>
    <w:rsid w:val="00A70DE9"/>
    <w:rsid w:val="00A76115"/>
    <w:rsid w:val="00A77B67"/>
    <w:rsid w:val="00A826DA"/>
    <w:rsid w:val="00A876A2"/>
    <w:rsid w:val="00A87F1D"/>
    <w:rsid w:val="00A9161C"/>
    <w:rsid w:val="00A94C0A"/>
    <w:rsid w:val="00A96A2D"/>
    <w:rsid w:val="00AA0AB9"/>
    <w:rsid w:val="00AA5BDB"/>
    <w:rsid w:val="00AA631C"/>
    <w:rsid w:val="00AA7F8A"/>
    <w:rsid w:val="00AB0BAA"/>
    <w:rsid w:val="00AB0D2D"/>
    <w:rsid w:val="00AC32CF"/>
    <w:rsid w:val="00AD2D9D"/>
    <w:rsid w:val="00AD4EA6"/>
    <w:rsid w:val="00AD620B"/>
    <w:rsid w:val="00AD723D"/>
    <w:rsid w:val="00AE3674"/>
    <w:rsid w:val="00AE74BA"/>
    <w:rsid w:val="00B015BA"/>
    <w:rsid w:val="00B051A1"/>
    <w:rsid w:val="00B06B4D"/>
    <w:rsid w:val="00B1265C"/>
    <w:rsid w:val="00B16F67"/>
    <w:rsid w:val="00B2146F"/>
    <w:rsid w:val="00B22AA8"/>
    <w:rsid w:val="00B24F02"/>
    <w:rsid w:val="00B26690"/>
    <w:rsid w:val="00B3153B"/>
    <w:rsid w:val="00B33CBE"/>
    <w:rsid w:val="00B42668"/>
    <w:rsid w:val="00B46147"/>
    <w:rsid w:val="00B55517"/>
    <w:rsid w:val="00B57916"/>
    <w:rsid w:val="00B642DA"/>
    <w:rsid w:val="00B64DFB"/>
    <w:rsid w:val="00B66080"/>
    <w:rsid w:val="00B679DC"/>
    <w:rsid w:val="00B70A50"/>
    <w:rsid w:val="00B75103"/>
    <w:rsid w:val="00B754B4"/>
    <w:rsid w:val="00B7774A"/>
    <w:rsid w:val="00B81621"/>
    <w:rsid w:val="00B83517"/>
    <w:rsid w:val="00B93CC8"/>
    <w:rsid w:val="00BA16FA"/>
    <w:rsid w:val="00BA2206"/>
    <w:rsid w:val="00BA2E5A"/>
    <w:rsid w:val="00BA638B"/>
    <w:rsid w:val="00BC0D0A"/>
    <w:rsid w:val="00BC3834"/>
    <w:rsid w:val="00BC69D8"/>
    <w:rsid w:val="00BC6E71"/>
    <w:rsid w:val="00BC6FE0"/>
    <w:rsid w:val="00BD01F4"/>
    <w:rsid w:val="00BD4544"/>
    <w:rsid w:val="00BD5E74"/>
    <w:rsid w:val="00BD69D2"/>
    <w:rsid w:val="00BF04B9"/>
    <w:rsid w:val="00BF7A14"/>
    <w:rsid w:val="00C00D93"/>
    <w:rsid w:val="00C04CDA"/>
    <w:rsid w:val="00C14860"/>
    <w:rsid w:val="00C15786"/>
    <w:rsid w:val="00C2211A"/>
    <w:rsid w:val="00C32AE2"/>
    <w:rsid w:val="00C346F7"/>
    <w:rsid w:val="00C35003"/>
    <w:rsid w:val="00C3732B"/>
    <w:rsid w:val="00C37F2E"/>
    <w:rsid w:val="00C4354D"/>
    <w:rsid w:val="00C472D0"/>
    <w:rsid w:val="00C51823"/>
    <w:rsid w:val="00C53675"/>
    <w:rsid w:val="00C54D5A"/>
    <w:rsid w:val="00C61626"/>
    <w:rsid w:val="00C633D1"/>
    <w:rsid w:val="00C65119"/>
    <w:rsid w:val="00C653F6"/>
    <w:rsid w:val="00C6587E"/>
    <w:rsid w:val="00C75699"/>
    <w:rsid w:val="00C811DA"/>
    <w:rsid w:val="00C81BD3"/>
    <w:rsid w:val="00C85F27"/>
    <w:rsid w:val="00C9242D"/>
    <w:rsid w:val="00C96597"/>
    <w:rsid w:val="00C96746"/>
    <w:rsid w:val="00CA2659"/>
    <w:rsid w:val="00CB1EDF"/>
    <w:rsid w:val="00CB2EF1"/>
    <w:rsid w:val="00CC54B4"/>
    <w:rsid w:val="00CD4728"/>
    <w:rsid w:val="00CE1F8F"/>
    <w:rsid w:val="00CE263B"/>
    <w:rsid w:val="00CE28DA"/>
    <w:rsid w:val="00CF15E6"/>
    <w:rsid w:val="00CF2C30"/>
    <w:rsid w:val="00CF370C"/>
    <w:rsid w:val="00CF6B42"/>
    <w:rsid w:val="00CF6D44"/>
    <w:rsid w:val="00D0580E"/>
    <w:rsid w:val="00D06CE5"/>
    <w:rsid w:val="00D07050"/>
    <w:rsid w:val="00D079AE"/>
    <w:rsid w:val="00D20BB9"/>
    <w:rsid w:val="00D32C3B"/>
    <w:rsid w:val="00D3388A"/>
    <w:rsid w:val="00D44FF1"/>
    <w:rsid w:val="00D512DE"/>
    <w:rsid w:val="00D56590"/>
    <w:rsid w:val="00D5774B"/>
    <w:rsid w:val="00D6025C"/>
    <w:rsid w:val="00D67374"/>
    <w:rsid w:val="00D72830"/>
    <w:rsid w:val="00D734E7"/>
    <w:rsid w:val="00D81881"/>
    <w:rsid w:val="00D8517B"/>
    <w:rsid w:val="00D92E00"/>
    <w:rsid w:val="00D958C7"/>
    <w:rsid w:val="00DA1242"/>
    <w:rsid w:val="00DA4C2B"/>
    <w:rsid w:val="00DA5A04"/>
    <w:rsid w:val="00DB4710"/>
    <w:rsid w:val="00DC311E"/>
    <w:rsid w:val="00DC4867"/>
    <w:rsid w:val="00DC73FA"/>
    <w:rsid w:val="00DD5F12"/>
    <w:rsid w:val="00DE00FF"/>
    <w:rsid w:val="00DE1091"/>
    <w:rsid w:val="00DE3A11"/>
    <w:rsid w:val="00DE77ED"/>
    <w:rsid w:val="00E00FF8"/>
    <w:rsid w:val="00E059D0"/>
    <w:rsid w:val="00E06878"/>
    <w:rsid w:val="00E0787B"/>
    <w:rsid w:val="00E10758"/>
    <w:rsid w:val="00E117D3"/>
    <w:rsid w:val="00E21FC2"/>
    <w:rsid w:val="00E25DFD"/>
    <w:rsid w:val="00E26FAB"/>
    <w:rsid w:val="00E35C76"/>
    <w:rsid w:val="00E35D2B"/>
    <w:rsid w:val="00E401CB"/>
    <w:rsid w:val="00E431A1"/>
    <w:rsid w:val="00E50649"/>
    <w:rsid w:val="00E51A53"/>
    <w:rsid w:val="00E64820"/>
    <w:rsid w:val="00E727AC"/>
    <w:rsid w:val="00E74400"/>
    <w:rsid w:val="00E856EA"/>
    <w:rsid w:val="00E87828"/>
    <w:rsid w:val="00E90622"/>
    <w:rsid w:val="00E9187B"/>
    <w:rsid w:val="00E91C62"/>
    <w:rsid w:val="00E91E5A"/>
    <w:rsid w:val="00E94AB5"/>
    <w:rsid w:val="00EA1E17"/>
    <w:rsid w:val="00EA7A17"/>
    <w:rsid w:val="00EB6F57"/>
    <w:rsid w:val="00EB738C"/>
    <w:rsid w:val="00EC074B"/>
    <w:rsid w:val="00EC4DE6"/>
    <w:rsid w:val="00EC5A17"/>
    <w:rsid w:val="00EE1CCB"/>
    <w:rsid w:val="00EE5A82"/>
    <w:rsid w:val="00EF061A"/>
    <w:rsid w:val="00EF3E87"/>
    <w:rsid w:val="00EF7AFA"/>
    <w:rsid w:val="00F00C28"/>
    <w:rsid w:val="00F00DB5"/>
    <w:rsid w:val="00F03C4E"/>
    <w:rsid w:val="00F10124"/>
    <w:rsid w:val="00F13801"/>
    <w:rsid w:val="00F14B1A"/>
    <w:rsid w:val="00F1605C"/>
    <w:rsid w:val="00F23075"/>
    <w:rsid w:val="00F2363D"/>
    <w:rsid w:val="00F2781B"/>
    <w:rsid w:val="00F3189F"/>
    <w:rsid w:val="00F3434B"/>
    <w:rsid w:val="00F34D2A"/>
    <w:rsid w:val="00F37769"/>
    <w:rsid w:val="00F42016"/>
    <w:rsid w:val="00F4207B"/>
    <w:rsid w:val="00F55351"/>
    <w:rsid w:val="00F62CA8"/>
    <w:rsid w:val="00F63B15"/>
    <w:rsid w:val="00F6780F"/>
    <w:rsid w:val="00F70BBA"/>
    <w:rsid w:val="00F763A7"/>
    <w:rsid w:val="00F77071"/>
    <w:rsid w:val="00F814EE"/>
    <w:rsid w:val="00F86A2D"/>
    <w:rsid w:val="00F9175D"/>
    <w:rsid w:val="00F92A18"/>
    <w:rsid w:val="00FA35CC"/>
    <w:rsid w:val="00FA7F16"/>
    <w:rsid w:val="00FB0097"/>
    <w:rsid w:val="00FB331F"/>
    <w:rsid w:val="00FB5E2A"/>
    <w:rsid w:val="00FC09BA"/>
    <w:rsid w:val="00FC7AEB"/>
    <w:rsid w:val="00FD1C40"/>
    <w:rsid w:val="00FE3DE5"/>
    <w:rsid w:val="00FF04A1"/>
    <w:rsid w:val="00FF4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64BF6D"/>
  <w15:docId w15:val="{4BFC7151-D762-408F-A295-41F825330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3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F10124"/>
    <w:rPr>
      <w:b/>
      <w:bCs/>
    </w:rPr>
  </w:style>
  <w:style w:type="paragraph" w:styleId="stBilgi">
    <w:name w:val="header"/>
    <w:basedOn w:val="Normal"/>
    <w:link w:val="s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2142A0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2142A0"/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9B53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9B5368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DA5A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7E102E-8DBB-48B5-9A10-C80AADCF2BB8}"/>
      </w:docPartPr>
      <w:docPartBody>
        <w:p w:rsidR="001E0598" w:rsidRDefault="00F25FA6"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DB404CB665B34FF2A87B924AC6BF0E6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F0584A7-847E-4EDC-AA0B-6F2281E790AE}"/>
      </w:docPartPr>
      <w:docPartBody>
        <w:p w:rsidR="008A30BC" w:rsidRDefault="00F434A9" w:rsidP="00F434A9">
          <w:pPr>
            <w:pStyle w:val="DB404CB665B34FF2A87B924AC6BF0E6C"/>
          </w:pPr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54CF34F9F54B446DBDAF05C88065345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CAF9243-0D35-42FD-8853-E1F62848F002}"/>
      </w:docPartPr>
      <w:docPartBody>
        <w:p w:rsidR="008A30BC" w:rsidRDefault="00F434A9" w:rsidP="00F434A9">
          <w:pPr>
            <w:pStyle w:val="54CF34F9F54B446DBDAF05C880653458"/>
          </w:pPr>
          <w:r w:rsidRPr="003C7100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5FA6"/>
    <w:rsid w:val="001E0598"/>
    <w:rsid w:val="00246CE2"/>
    <w:rsid w:val="0025613E"/>
    <w:rsid w:val="002C1DF4"/>
    <w:rsid w:val="008A30BC"/>
    <w:rsid w:val="00C016A2"/>
    <w:rsid w:val="00E33877"/>
    <w:rsid w:val="00F25FA6"/>
    <w:rsid w:val="00F434A9"/>
    <w:rsid w:val="00F7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434A9"/>
    <w:rPr>
      <w:color w:val="808080"/>
    </w:rPr>
  </w:style>
  <w:style w:type="paragraph" w:customStyle="1" w:styleId="DB404CB665B34FF2A87B924AC6BF0E6C">
    <w:name w:val="DB404CB665B34FF2A87B924AC6BF0E6C"/>
    <w:rsid w:val="00F434A9"/>
  </w:style>
  <w:style w:type="paragraph" w:customStyle="1" w:styleId="54CF34F9F54B446DBDAF05C880653458">
    <w:name w:val="54CF34F9F54B446DBDAF05C880653458"/>
    <w:rsid w:val="00F434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6</Words>
  <Characters>1481</Characters>
  <Application>Microsoft Office Word</Application>
  <DocSecurity>0</DocSecurity>
  <Lines>33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CELAL BAYAR ÜNİVERSİTESİ</vt:lpstr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AL BAYAR ÜNİVERSİTESİ</dc:title>
  <dc:creator>user</dc:creator>
  <cp:lastModifiedBy>Demet KUTUCUOĞLU</cp:lastModifiedBy>
  <cp:revision>6</cp:revision>
  <cp:lastPrinted>2011-10-28T09:16:00Z</cp:lastPrinted>
  <dcterms:created xsi:type="dcterms:W3CDTF">2025-11-03T11:39:00Z</dcterms:created>
  <dcterms:modified xsi:type="dcterms:W3CDTF">2025-11-03T14:18:00Z</dcterms:modified>
</cp:coreProperties>
</file>